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A7586" w14:textId="49A605DC" w:rsidR="00D9665A" w:rsidRDefault="00957283" w:rsidP="00957283">
      <w:pPr>
        <w:pStyle w:val="Heading2"/>
        <w:rPr>
          <w:lang w:val="en-US"/>
        </w:rPr>
      </w:pPr>
      <w:r w:rsidRPr="00957283">
        <w:rPr>
          <w:lang w:val="en-US"/>
        </w:rPr>
        <w:t>How is binge drinking defined by the NIAAA?</w:t>
      </w:r>
    </w:p>
    <w:p w14:paraId="28CD34CC" w14:textId="6A686636" w:rsidR="00957283" w:rsidRPr="008E42FB" w:rsidRDefault="00957283" w:rsidP="0095728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5 drinks in 2 hours</w:t>
      </w:r>
      <w:r w:rsidR="008E42FB">
        <w:rPr>
          <w:lang w:val="en-US"/>
        </w:rPr>
        <w:t xml:space="preserve"> for males and </w:t>
      </w:r>
      <w:r>
        <w:rPr>
          <w:lang w:val="en-US"/>
        </w:rPr>
        <w:t>4 for females</w:t>
      </w:r>
    </w:p>
    <w:p w14:paraId="3F275CCA" w14:textId="58222688" w:rsidR="00957283" w:rsidRDefault="00957283" w:rsidP="00957283">
      <w:pPr>
        <w:pStyle w:val="Heading2"/>
        <w:rPr>
          <w:lang w:val="en-US"/>
        </w:rPr>
      </w:pPr>
      <w:r>
        <w:rPr>
          <w:lang w:val="en-US"/>
        </w:rPr>
        <w:t>What Percentage of Austrian Males binge drinks once per Month?</w:t>
      </w:r>
    </w:p>
    <w:p w14:paraId="35B3B532" w14:textId="44F130F8" w:rsidR="00957283" w:rsidRPr="008E42FB" w:rsidRDefault="008E42FB" w:rsidP="0095728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ajority</w:t>
      </w:r>
      <w:r w:rsidR="00957283">
        <w:rPr>
          <w:lang w:val="en-US"/>
        </w:rPr>
        <w:t xml:space="preserve"> of Males aged 15+</w:t>
      </w:r>
    </w:p>
    <w:p w14:paraId="73374220" w14:textId="432B8E25" w:rsidR="00957283" w:rsidRDefault="00957283" w:rsidP="00957283">
      <w:pPr>
        <w:pStyle w:val="Heading2"/>
        <w:rPr>
          <w:lang w:val="en-US"/>
        </w:rPr>
      </w:pPr>
      <w:r>
        <w:rPr>
          <w:lang w:val="en-US"/>
        </w:rPr>
        <w:t>How has the use of Alcohol changed compared to the medieval Times?</w:t>
      </w:r>
    </w:p>
    <w:p w14:paraId="78F90638" w14:textId="290FD8A8" w:rsidR="00957283" w:rsidRDefault="00957283" w:rsidP="0095728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owadays Alcohol is used for Socializing</w:t>
      </w:r>
      <w:r w:rsidR="008E42FB">
        <w:rPr>
          <w:lang w:val="en-US"/>
        </w:rPr>
        <w:t xml:space="preserve"> compared to back then when it was used mainly for its nutritious factors</w:t>
      </w:r>
    </w:p>
    <w:p w14:paraId="5CE98711" w14:textId="73D15123" w:rsidR="00957283" w:rsidRDefault="00957283" w:rsidP="00957283">
      <w:pPr>
        <w:pStyle w:val="Heading2"/>
        <w:rPr>
          <w:lang w:val="en-US"/>
        </w:rPr>
      </w:pPr>
      <w:r>
        <w:rPr>
          <w:lang w:val="en-US"/>
        </w:rPr>
        <w:t>Name 5 Negative Impacts of Alcohol</w:t>
      </w:r>
    </w:p>
    <w:p w14:paraId="34C7F367" w14:textId="14A4E272" w:rsidR="00957283" w:rsidRDefault="00EB13A1" w:rsidP="00EB13A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ou may f</w:t>
      </w:r>
      <w:r w:rsidR="00957283">
        <w:rPr>
          <w:lang w:val="en-US"/>
        </w:rPr>
        <w:t xml:space="preserve">all behind on </w:t>
      </w:r>
      <w:r>
        <w:rPr>
          <w:lang w:val="en-US"/>
        </w:rPr>
        <w:t>schoolwork</w:t>
      </w:r>
    </w:p>
    <w:p w14:paraId="03FCA120" w14:textId="4A4CA82B" w:rsidR="00957283" w:rsidRPr="00A830C0" w:rsidRDefault="000D5B4B" w:rsidP="00EB13A1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US"/>
        </w:rPr>
        <w:t xml:space="preserve">You may </w:t>
      </w:r>
      <w:r w:rsidR="00957283" w:rsidRPr="009859B1">
        <w:rPr>
          <w:lang w:val="en-US"/>
        </w:rPr>
        <w:t>experience disruption of sleep and/or study</w:t>
      </w:r>
    </w:p>
    <w:p w14:paraId="50F97E63" w14:textId="77777777" w:rsidR="00957283" w:rsidRPr="009859B1" w:rsidRDefault="00957283" w:rsidP="00EB13A1">
      <w:pPr>
        <w:pStyle w:val="ListParagraph"/>
        <w:numPr>
          <w:ilvl w:val="0"/>
          <w:numId w:val="1"/>
        </w:numPr>
        <w:rPr>
          <w:lang w:val="en-US"/>
        </w:rPr>
      </w:pPr>
      <w:r w:rsidRPr="009859B1">
        <w:rPr>
          <w:lang w:val="en-US"/>
        </w:rPr>
        <w:t>Binge drinkers experience greater occurrences of verbal, physical and sexual violence.</w:t>
      </w:r>
    </w:p>
    <w:p w14:paraId="6E304808" w14:textId="56CD3B38" w:rsidR="00957283" w:rsidRDefault="00957283" w:rsidP="00EB13A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iver Disease and eventually Liver failure</w:t>
      </w:r>
      <w:r w:rsidR="00A830C0">
        <w:rPr>
          <w:lang w:val="en-US"/>
        </w:rPr>
        <w:t xml:space="preserve"> </w:t>
      </w:r>
    </w:p>
    <w:p w14:paraId="5F460330" w14:textId="2B2BE967" w:rsidR="00957283" w:rsidRPr="008E42FB" w:rsidRDefault="00957283" w:rsidP="00EB13A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eurological Problems</w:t>
      </w:r>
    </w:p>
    <w:p w14:paraId="610D2186" w14:textId="39A52C68" w:rsidR="00957283" w:rsidRDefault="00957283" w:rsidP="00957283">
      <w:pPr>
        <w:pStyle w:val="Heading2"/>
        <w:rPr>
          <w:lang w:val="en-US"/>
        </w:rPr>
      </w:pPr>
      <w:r>
        <w:rPr>
          <w:lang w:val="en-US"/>
        </w:rPr>
        <w:t>How can a binge drinker control his drinking habits?</w:t>
      </w:r>
    </w:p>
    <w:p w14:paraId="31B78B9F" w14:textId="09A1B5D7" w:rsidR="00957283" w:rsidRDefault="00957283" w:rsidP="00957283">
      <w:pPr>
        <w:pStyle w:val="ListParagraph"/>
        <w:numPr>
          <w:ilvl w:val="0"/>
          <w:numId w:val="1"/>
        </w:numPr>
        <w:rPr>
          <w:lang w:val="en-US"/>
        </w:rPr>
      </w:pPr>
      <w:r w:rsidRPr="007A3647">
        <w:rPr>
          <w:lang w:val="en-US"/>
        </w:rPr>
        <w:t xml:space="preserve">Keep track of the </w:t>
      </w:r>
      <w:r w:rsidR="00A830C0" w:rsidRPr="007A3647">
        <w:rPr>
          <w:lang w:val="en-US"/>
        </w:rPr>
        <w:t>number</w:t>
      </w:r>
      <w:r w:rsidRPr="007A3647">
        <w:rPr>
          <w:lang w:val="en-US"/>
        </w:rPr>
        <w:t xml:space="preserve"> of drinks consumed.</w:t>
      </w:r>
    </w:p>
    <w:p w14:paraId="2636A045" w14:textId="1BC9A9D0" w:rsidR="00957283" w:rsidRDefault="00957283" w:rsidP="00A830C0">
      <w:pPr>
        <w:pStyle w:val="ListParagraph"/>
        <w:numPr>
          <w:ilvl w:val="0"/>
          <w:numId w:val="1"/>
        </w:numPr>
        <w:rPr>
          <w:lang w:val="en-US"/>
        </w:rPr>
      </w:pPr>
      <w:r w:rsidRPr="007A3647">
        <w:rPr>
          <w:lang w:val="en-US"/>
        </w:rPr>
        <w:t>Set goals</w:t>
      </w:r>
      <w:r w:rsidR="00A830C0">
        <w:rPr>
          <w:lang w:val="en-US"/>
        </w:rPr>
        <w:t>/limits</w:t>
      </w:r>
      <w:r w:rsidRPr="007A3647">
        <w:rPr>
          <w:lang w:val="en-US"/>
        </w:rPr>
        <w:t xml:space="preserve"> </w:t>
      </w:r>
    </w:p>
    <w:p w14:paraId="18AF3BB4" w14:textId="77777777" w:rsidR="00957283" w:rsidRPr="007A3647" w:rsidRDefault="00957283" w:rsidP="00957283">
      <w:pPr>
        <w:pStyle w:val="ListParagraph"/>
        <w:numPr>
          <w:ilvl w:val="0"/>
          <w:numId w:val="1"/>
        </w:numPr>
        <w:rPr>
          <w:lang w:val="en-US"/>
        </w:rPr>
      </w:pPr>
      <w:r w:rsidRPr="007A3647">
        <w:rPr>
          <w:lang w:val="en-US"/>
        </w:rPr>
        <w:t>Get professional help- AA (Alcoholic Anonymous), other counseling services or a physician</w:t>
      </w:r>
    </w:p>
    <w:p w14:paraId="10A554EC" w14:textId="77777777" w:rsidR="00957283" w:rsidRPr="00957283" w:rsidRDefault="00957283" w:rsidP="00957283">
      <w:pPr>
        <w:rPr>
          <w:lang w:val="en-US"/>
        </w:rPr>
      </w:pPr>
    </w:p>
    <w:p w14:paraId="75E8365E" w14:textId="687AB313" w:rsidR="00957283" w:rsidRDefault="00957283" w:rsidP="00957283">
      <w:pPr>
        <w:rPr>
          <w:lang w:val="en-US"/>
        </w:rPr>
      </w:pPr>
    </w:p>
    <w:p w14:paraId="4634D4B7" w14:textId="77777777" w:rsidR="00957283" w:rsidRPr="00957283" w:rsidRDefault="00957283" w:rsidP="00957283">
      <w:pPr>
        <w:rPr>
          <w:lang w:val="en-US"/>
        </w:rPr>
      </w:pPr>
    </w:p>
    <w:p w14:paraId="2EE76205" w14:textId="7DA820FF" w:rsidR="00957283" w:rsidRPr="00957283" w:rsidRDefault="00957283" w:rsidP="00957283">
      <w:pPr>
        <w:rPr>
          <w:lang w:val="en-US"/>
        </w:rPr>
      </w:pPr>
    </w:p>
    <w:p w14:paraId="3606C5E8" w14:textId="77777777" w:rsidR="00957283" w:rsidRPr="00957283" w:rsidRDefault="00957283" w:rsidP="00957283">
      <w:pPr>
        <w:rPr>
          <w:lang w:val="en-US"/>
        </w:rPr>
      </w:pPr>
    </w:p>
    <w:sectPr w:rsidR="00957283" w:rsidRPr="0095728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F41721"/>
    <w:multiLevelType w:val="hybridMultilevel"/>
    <w:tmpl w:val="F8D2160C"/>
    <w:lvl w:ilvl="0" w:tplc="A41C5F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DIwMjUzNrQ0tTBU0lEKTi0uzszPAykwrAUAwa8siywAAAA="/>
  </w:docVars>
  <w:rsids>
    <w:rsidRoot w:val="00957283"/>
    <w:rsid w:val="000D5B4B"/>
    <w:rsid w:val="00126E74"/>
    <w:rsid w:val="003227E9"/>
    <w:rsid w:val="00632FFA"/>
    <w:rsid w:val="007F6363"/>
    <w:rsid w:val="008E42FB"/>
    <w:rsid w:val="00957283"/>
    <w:rsid w:val="00975E25"/>
    <w:rsid w:val="00A53A24"/>
    <w:rsid w:val="00A830C0"/>
    <w:rsid w:val="00D40BC0"/>
    <w:rsid w:val="00D9503E"/>
    <w:rsid w:val="00E231A9"/>
    <w:rsid w:val="00EB1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5ED85"/>
  <w15:chartTrackingRefBased/>
  <w15:docId w15:val="{DB0E1744-94A7-4F63-B18E-E2153A8D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72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728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de-DE"/>
    </w:rPr>
  </w:style>
  <w:style w:type="paragraph" w:styleId="ListParagraph">
    <w:name w:val="List Paragraph"/>
    <w:basedOn w:val="Normal"/>
    <w:uiPriority w:val="34"/>
    <w:qFormat/>
    <w:rsid w:val="009572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D1CF03F1FB9E449AE22F74948A6184" ma:contentTypeVersion="2" ma:contentTypeDescription="Create a new document." ma:contentTypeScope="" ma:versionID="d7eb749c0eb9910f517aeeab8f1fb222">
  <xsd:schema xmlns:xsd="http://www.w3.org/2001/XMLSchema" xmlns:xs="http://www.w3.org/2001/XMLSchema" xmlns:p="http://schemas.microsoft.com/office/2006/metadata/properties" xmlns:ns3="f9fe80c7-1a30-415a-a70a-9675b10df227" targetNamespace="http://schemas.microsoft.com/office/2006/metadata/properties" ma:root="true" ma:fieldsID="bcceb4d3770d719643ca61998b665d06" ns3:_="">
    <xsd:import namespace="f9fe80c7-1a30-415a-a70a-9675b10df2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e80c7-1a30-415a-a70a-9675b10df2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6A0060-DF2D-41CF-8D8A-A99A4AF18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e80c7-1a30-415a-a70a-9675b10df2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3F942B-8D53-4F06-AB28-32E7E574E3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547833F-4CBF-4D32-AEFD-33B02E7474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Resch</dc:creator>
  <cp:keywords/>
  <dc:description/>
  <cp:lastModifiedBy>Loris Tomassetti</cp:lastModifiedBy>
  <cp:revision>7</cp:revision>
  <dcterms:created xsi:type="dcterms:W3CDTF">2021-01-13T08:57:00Z</dcterms:created>
  <dcterms:modified xsi:type="dcterms:W3CDTF">2021-01-1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D1CF03F1FB9E449AE22F74948A6184</vt:lpwstr>
  </property>
</Properties>
</file>